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AD4E84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8(A) ISOLATION LEVELS</w:t>
      </w:r>
    </w:p>
    <w:p w14:paraId="1BA9E357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5F833BB9" w14:textId="6FD7885E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Consider a table </w:t>
      </w:r>
      <w:proofErr w:type="gramStart"/>
      <w:r w:rsidRPr="008D408E">
        <w:rPr>
          <w:rFonts w:ascii="Consolas" w:hAnsi="Consolas" w:cs="Consolas"/>
          <w:sz w:val="24"/>
        </w:rPr>
        <w:t>Item(</w:t>
      </w:r>
      <w:proofErr w:type="gramEnd"/>
      <w:r w:rsidR="00E20167" w:rsidRPr="008D408E">
        <w:rPr>
          <w:rFonts w:ascii="Consolas" w:hAnsi="Consolas" w:cs="Consolas"/>
          <w:sz w:val="24"/>
        </w:rPr>
        <w:t>name, price</w:t>
      </w:r>
      <w:r w:rsidRPr="008D408E">
        <w:rPr>
          <w:rFonts w:ascii="Consolas" w:hAnsi="Consolas" w:cs="Consolas"/>
          <w:sz w:val="24"/>
        </w:rPr>
        <w:t>) where name is a key.  Suppose initially there are two tuples in Item: ('a',</w:t>
      </w:r>
      <w:r w:rsidR="004B0FB6">
        <w:rPr>
          <w:rFonts w:ascii="Consolas" w:hAnsi="Consolas" w:cs="Consolas"/>
          <w:sz w:val="24"/>
        </w:rPr>
        <w:t xml:space="preserve"> </w:t>
      </w:r>
      <w:r w:rsidRPr="008D408E">
        <w:rPr>
          <w:rFonts w:ascii="Consolas" w:hAnsi="Consolas" w:cs="Consolas"/>
          <w:sz w:val="24"/>
        </w:rPr>
        <w:t>20) and ('b',</w:t>
      </w:r>
      <w:r w:rsidR="004B0FB6">
        <w:rPr>
          <w:rFonts w:ascii="Consolas" w:hAnsi="Consolas" w:cs="Consolas"/>
          <w:sz w:val="24"/>
        </w:rPr>
        <w:t xml:space="preserve"> </w:t>
      </w:r>
      <w:bookmarkStart w:id="0" w:name="_GoBack"/>
      <w:bookmarkEnd w:id="0"/>
      <w:r w:rsidRPr="008D408E">
        <w:rPr>
          <w:rFonts w:ascii="Consolas" w:hAnsi="Consolas" w:cs="Consolas"/>
          <w:sz w:val="24"/>
        </w:rPr>
        <w:t>30).  Consider the following two concurrent transactions, each of which runs once and commits.  You may assume there are no other transactions in the system and that individual statements execute atomically.</w:t>
      </w:r>
    </w:p>
    <w:p w14:paraId="48970E1C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66052335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T1: begin transaction</w:t>
      </w:r>
    </w:p>
    <w:p w14:paraId="6E249CB1" w14:textId="1C56974C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    S1: insert into Item values ('c',</w:t>
      </w:r>
      <w:r w:rsidR="00510839">
        <w:rPr>
          <w:rFonts w:ascii="Consolas" w:hAnsi="Consolas" w:cs="Consolas"/>
          <w:sz w:val="24"/>
        </w:rPr>
        <w:t xml:space="preserve"> </w:t>
      </w:r>
      <w:r w:rsidRPr="008D408E">
        <w:rPr>
          <w:rFonts w:ascii="Consolas" w:hAnsi="Consolas" w:cs="Consolas"/>
          <w:sz w:val="24"/>
        </w:rPr>
        <w:t>40)</w:t>
      </w:r>
    </w:p>
    <w:p w14:paraId="0D9C167C" w14:textId="60D3D812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    S2: update Item set price = price</w:t>
      </w:r>
      <w:r w:rsidR="00510839">
        <w:rPr>
          <w:rFonts w:ascii="Consolas" w:hAnsi="Consolas" w:cs="Consolas"/>
          <w:sz w:val="24"/>
        </w:rPr>
        <w:t xml:space="preserve"> </w:t>
      </w:r>
      <w:r w:rsidRPr="008D408E">
        <w:rPr>
          <w:rFonts w:ascii="Consolas" w:hAnsi="Consolas" w:cs="Consolas"/>
          <w:sz w:val="24"/>
        </w:rPr>
        <w:t>+</w:t>
      </w:r>
      <w:r w:rsidR="00510839">
        <w:rPr>
          <w:rFonts w:ascii="Consolas" w:hAnsi="Consolas" w:cs="Consolas"/>
          <w:sz w:val="24"/>
        </w:rPr>
        <w:t xml:space="preserve"> </w:t>
      </w:r>
      <w:r w:rsidRPr="008D408E">
        <w:rPr>
          <w:rFonts w:ascii="Consolas" w:hAnsi="Consolas" w:cs="Consolas"/>
          <w:sz w:val="24"/>
        </w:rPr>
        <w:t>30 where name='c'</w:t>
      </w:r>
    </w:p>
    <w:p w14:paraId="381740FB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    commit</w:t>
      </w:r>
    </w:p>
    <w:p w14:paraId="6F249DEB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6ACB3E2C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T2: begin transaction</w:t>
      </w:r>
    </w:p>
    <w:p w14:paraId="121D1D4A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    S3: select avg(price) as p1 from Item</w:t>
      </w:r>
    </w:p>
    <w:p w14:paraId="01F96ABE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    S4: select avg(price) as p2 from Item</w:t>
      </w:r>
    </w:p>
    <w:p w14:paraId="588099BE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    commit</w:t>
      </w:r>
    </w:p>
    <w:p w14:paraId="5896F9FF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330192AA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Suppose that transaction T1 executes with isolation level serializable.</w:t>
      </w:r>
    </w:p>
    <w:p w14:paraId="5E64543B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4A00386B" w14:textId="6CF6C496" w:rsidR="00A00A42" w:rsidRPr="008D408E" w:rsidRDefault="00A00A42" w:rsidP="008D408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 xml:space="preserve">If transaction T2 also executes with isolation level serializable, what are all the possible pairs of values p1 and p2 returned by T2?  </w:t>
      </w:r>
    </w:p>
    <w:p w14:paraId="05814AAC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4C1A6E3E" w14:textId="79CEFAC2" w:rsidR="00A00A42" w:rsidRPr="008D408E" w:rsidRDefault="00A00A42" w:rsidP="008D408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If transaction T2 executes with isolation level repeatable read, what are all the possible pairs of values p1 and p2 returned by T2?</w:t>
      </w:r>
    </w:p>
    <w:p w14:paraId="2D041E7C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12124C59" w14:textId="070D6A5E" w:rsidR="00A00A42" w:rsidRPr="008D408E" w:rsidRDefault="00A00A42" w:rsidP="008D408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If transaction T2 executes with isolation level read committed, what are all the possible pairs of values p1 and p2 returned by T2?</w:t>
      </w:r>
    </w:p>
    <w:p w14:paraId="6307A8E1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37E6A292" w14:textId="58C07ABE" w:rsidR="00A00A42" w:rsidRPr="008D408E" w:rsidRDefault="00A00A42" w:rsidP="008D408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  <w:r w:rsidRPr="008D408E">
        <w:rPr>
          <w:rFonts w:ascii="Consolas" w:hAnsi="Consolas" w:cs="Consolas"/>
          <w:sz w:val="24"/>
        </w:rPr>
        <w:t>If transaction T2 executes with isolation level read uncommitted, what are all the possible pairs of values p1 and p2 returned by T2?</w:t>
      </w:r>
    </w:p>
    <w:p w14:paraId="25F784EC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p w14:paraId="23B308F5" w14:textId="77777777" w:rsidR="00A00A42" w:rsidRPr="008D408E" w:rsidRDefault="00A00A42" w:rsidP="00A00A4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</w:rPr>
      </w:pPr>
    </w:p>
    <w:sectPr w:rsidR="00A00A42" w:rsidRPr="008D408E" w:rsidSect="002E75E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04D4F"/>
    <w:multiLevelType w:val="hybridMultilevel"/>
    <w:tmpl w:val="43580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E032B7"/>
    <w:multiLevelType w:val="hybridMultilevel"/>
    <w:tmpl w:val="AF8C30E0"/>
    <w:lvl w:ilvl="0" w:tplc="6552842A">
      <w:start w:val="1"/>
      <w:numFmt w:val="lowerLetter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MTUwMzGyNDGxMDFW0lEKTi0uzszPAykwrAUATStOqywAAAA="/>
  </w:docVars>
  <w:rsids>
    <w:rsidRoot w:val="00A00A42"/>
    <w:rsid w:val="00163DAE"/>
    <w:rsid w:val="004B0FB6"/>
    <w:rsid w:val="004D2980"/>
    <w:rsid w:val="00510839"/>
    <w:rsid w:val="008D408E"/>
    <w:rsid w:val="00A00A42"/>
    <w:rsid w:val="00C73E71"/>
    <w:rsid w:val="00E20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730CF"/>
  <w15:chartTrackingRefBased/>
  <w15:docId w15:val="{66ED7862-BEC7-4080-9E08-71A86C688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0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2</Words>
  <Characters>1041</Characters>
  <Application>Microsoft Office Word</Application>
  <DocSecurity>0</DocSecurity>
  <Lines>8</Lines>
  <Paragraphs>2</Paragraphs>
  <ScaleCrop>false</ScaleCrop>
  <Company>Fairleigh Dickinson University</Company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takoo</dc:creator>
  <cp:keywords/>
  <dc:description/>
  <cp:lastModifiedBy>William</cp:lastModifiedBy>
  <cp:revision>7</cp:revision>
  <dcterms:created xsi:type="dcterms:W3CDTF">2018-04-24T15:17:00Z</dcterms:created>
  <dcterms:modified xsi:type="dcterms:W3CDTF">2019-04-15T01:18:00Z</dcterms:modified>
</cp:coreProperties>
</file>